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Старшинов</w:t>
      </w:r>
      <w:r>
        <w:t xml:space="preserve"> </w:t>
      </w:r>
      <w:r>
        <w:t xml:space="preserve">Игорь</w:t>
      </w:r>
      <w:r>
        <w:t xml:space="preserve"> </w:t>
      </w:r>
      <w:r>
        <w:t xml:space="preserve">НБИ-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3010998"/>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3010998"/>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3904102"/>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3904102"/>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391103"/>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391103"/>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517961"/>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517961"/>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942867"/>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942867"/>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3869303"/>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869303"/>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3901575"/>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3901575"/>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3962852"/>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3962852"/>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3968750"/>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3968750"/>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3970778"/>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970778"/>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3956450"/>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56450"/>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Старшинов Игорь НБИ-01-21</dc:creator>
  <dc:language>ru-RU</dc:language>
  <cp:keywords/>
  <dcterms:created xsi:type="dcterms:W3CDTF">2023-03-06T08:25:11Z</dcterms:created>
  <dcterms:modified xsi:type="dcterms:W3CDTF">2023-03-06T08: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